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3635F" w14:textId="2EC1FD1D" w:rsidR="001A2C98" w:rsidRDefault="001A2C98">
      <w:r>
        <w:t xml:space="preserve">b). </w:t>
      </w:r>
      <w:r w:rsidR="007D722B">
        <w:t>Do you think</w:t>
      </w:r>
      <w:r>
        <w:t xml:space="preserve"> </w:t>
      </w:r>
      <w:r w:rsidR="007D722B">
        <w:t>people should be</w:t>
      </w:r>
      <w:r>
        <w:t xml:space="preserve"> tak</w:t>
      </w:r>
      <w:r w:rsidR="007D722B">
        <w:t>ing</w:t>
      </w:r>
      <w:r>
        <w:t xml:space="preserve"> vitamins</w:t>
      </w:r>
      <w:r w:rsidR="007D722B">
        <w:t>?</w:t>
      </w:r>
    </w:p>
    <w:p w14:paraId="4FFDA1CE" w14:textId="381D743E" w:rsidR="007D722B" w:rsidRDefault="001A2C98" w:rsidP="007D722B">
      <w:r>
        <w:t>c).</w:t>
      </w:r>
      <w:r w:rsidR="001E6B24">
        <w:t xml:space="preserve"> </w:t>
      </w:r>
      <w:r>
        <w:t>How important is the environment to you?</w:t>
      </w:r>
    </w:p>
    <w:p w14:paraId="661E316A" w14:textId="77777777" w:rsidR="001A2C98" w:rsidRDefault="001A2C98" w:rsidP="001A2C98">
      <w:r>
        <w:t>Do you support the government’s efforts to protect the environment?</w:t>
      </w:r>
    </w:p>
    <w:p w14:paraId="32760953" w14:textId="2C703475" w:rsidR="001A2C98" w:rsidRDefault="001A2C98" w:rsidP="001A2C98">
      <w:r>
        <w:t>d).</w:t>
      </w:r>
      <w:r w:rsidR="001E6B24">
        <w:t xml:space="preserve"> </w:t>
      </w:r>
      <w:r>
        <w:t xml:space="preserve">How many days in the past week have you done any physical </w:t>
      </w:r>
      <w:r w:rsidR="001E6B24">
        <w:t>activities</w:t>
      </w:r>
      <w:r w:rsidR="00370280">
        <w:t xml:space="preserve"> </w:t>
      </w:r>
      <w:r w:rsidR="00B540FA">
        <w:t xml:space="preserve">towards getting </w:t>
      </w:r>
      <w:bookmarkStart w:id="0" w:name="_GoBack"/>
      <w:bookmarkEnd w:id="0"/>
      <w:r w:rsidR="00AB1B5D">
        <w:t>fit</w:t>
      </w:r>
      <w:r>
        <w:t xml:space="preserve">? </w:t>
      </w:r>
    </w:p>
    <w:p w14:paraId="499B1581" w14:textId="54CA32F0" w:rsidR="001A2C98" w:rsidRPr="00744A98" w:rsidRDefault="001A2C98" w:rsidP="001A2C98">
      <w:r w:rsidRPr="00744A98">
        <w:t>e).</w:t>
      </w:r>
      <w:r w:rsidR="001E6B24" w:rsidRPr="00744A98">
        <w:t xml:space="preserve"> Do you eat a </w:t>
      </w:r>
      <w:r w:rsidR="00744A98" w:rsidRPr="00744A98">
        <w:t xml:space="preserve">healthy or unhealthy </w:t>
      </w:r>
      <w:r w:rsidR="00B5234E" w:rsidRPr="00744A98">
        <w:t>lunch?</w:t>
      </w:r>
    </w:p>
    <w:p w14:paraId="036836B8" w14:textId="636B1947" w:rsidR="001A2C98" w:rsidRDefault="009A1A1C" w:rsidP="001A2C98">
      <w:r>
        <w:t>f</w:t>
      </w:r>
      <w:r w:rsidR="00744A98">
        <w:t>).</w:t>
      </w:r>
      <w:r w:rsidR="00B5234E">
        <w:t xml:space="preserve"> Have you gone to the doctor in the last six months?</w:t>
      </w:r>
    </w:p>
    <w:p w14:paraId="1EB59A5A" w14:textId="5805FC19" w:rsidR="00B5234E" w:rsidRDefault="00B5234E" w:rsidP="001A2C98">
      <w:r>
        <w:t>g). Have you had alcohol in the last week? Have you smoked cigarettes in the last week?</w:t>
      </w:r>
    </w:p>
    <w:sectPr w:rsidR="00B5234E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2E875" w14:textId="77777777" w:rsidR="00FC0C22" w:rsidRDefault="00FC0C22" w:rsidP="001A2C98">
      <w:pPr>
        <w:spacing w:after="0" w:line="240" w:lineRule="auto"/>
      </w:pPr>
      <w:r>
        <w:separator/>
      </w:r>
    </w:p>
  </w:endnote>
  <w:endnote w:type="continuationSeparator" w:id="0">
    <w:p w14:paraId="022DA8D1" w14:textId="77777777" w:rsidR="00FC0C22" w:rsidRDefault="00FC0C22" w:rsidP="001A2C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291FA" w14:textId="77777777" w:rsidR="00FC0C22" w:rsidRDefault="00FC0C22" w:rsidP="001A2C98">
      <w:pPr>
        <w:spacing w:after="0" w:line="240" w:lineRule="auto"/>
      </w:pPr>
      <w:r>
        <w:separator/>
      </w:r>
    </w:p>
  </w:footnote>
  <w:footnote w:type="continuationSeparator" w:id="0">
    <w:p w14:paraId="76B11531" w14:textId="77777777" w:rsidR="00FC0C22" w:rsidRDefault="00FC0C22" w:rsidP="001A2C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5C697" w14:textId="1DE947C1" w:rsidR="001A2C98" w:rsidRDefault="001A2C98">
    <w:pPr>
      <w:pStyle w:val="Header"/>
    </w:pPr>
    <w:r>
      <w:t>March 9, 2020</w:t>
    </w:r>
    <w:r>
      <w:tab/>
      <w:t xml:space="preserve">Fixing Survey Questions </w:t>
    </w:r>
    <w:r>
      <w:tab/>
      <w:t>Rahim Jutha</w:t>
    </w:r>
  </w:p>
  <w:p w14:paraId="197272D5" w14:textId="0E78AEB4" w:rsidR="001A2C98" w:rsidRDefault="001A2C98">
    <w:pPr>
      <w:pStyle w:val="Header"/>
    </w:pPr>
    <w:r>
      <w:tab/>
    </w:r>
    <w:r>
      <w:tab/>
      <w:t>301342859</w:t>
    </w:r>
  </w:p>
  <w:p w14:paraId="46D2F42D" w14:textId="20567158" w:rsidR="001A2C98" w:rsidRDefault="001A2C98">
    <w:pPr>
      <w:pStyle w:val="Header"/>
    </w:pPr>
    <w:r>
      <w:tab/>
    </w:r>
    <w:r>
      <w:tab/>
      <w:t>rjtutha@sfu.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4865C7"/>
    <w:multiLevelType w:val="hybridMultilevel"/>
    <w:tmpl w:val="C2E0A162"/>
    <w:lvl w:ilvl="0" w:tplc="7E4C9B8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2309E4"/>
    <w:multiLevelType w:val="hybridMultilevel"/>
    <w:tmpl w:val="7D8E11B0"/>
    <w:lvl w:ilvl="0" w:tplc="7E4C9B8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9D233D"/>
    <w:multiLevelType w:val="hybridMultilevel"/>
    <w:tmpl w:val="46267B1A"/>
    <w:lvl w:ilvl="0" w:tplc="9B56B09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szQwMDGwMDc3NrRU0lEKTi0uzszPAykwrAUAEasT9CwAAAA="/>
  </w:docVars>
  <w:rsids>
    <w:rsidRoot w:val="001A2C98"/>
    <w:rsid w:val="000B0A0F"/>
    <w:rsid w:val="001A2C98"/>
    <w:rsid w:val="001E6B24"/>
    <w:rsid w:val="00370280"/>
    <w:rsid w:val="00543CDC"/>
    <w:rsid w:val="00744A98"/>
    <w:rsid w:val="007D722B"/>
    <w:rsid w:val="008F6E47"/>
    <w:rsid w:val="009A1A1C"/>
    <w:rsid w:val="00AB1B5D"/>
    <w:rsid w:val="00B5234E"/>
    <w:rsid w:val="00B540FA"/>
    <w:rsid w:val="00FC0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4B3E5"/>
  <w15:chartTrackingRefBased/>
  <w15:docId w15:val="{8BDB3DC9-EFDF-4848-B00A-A4E812F0E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2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C98"/>
  </w:style>
  <w:style w:type="paragraph" w:styleId="Footer">
    <w:name w:val="footer"/>
    <w:basedOn w:val="Normal"/>
    <w:link w:val="FooterChar"/>
    <w:uiPriority w:val="99"/>
    <w:unhideWhenUsed/>
    <w:rsid w:val="001A2C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C98"/>
  </w:style>
  <w:style w:type="paragraph" w:styleId="ListParagraph">
    <w:name w:val="List Paragraph"/>
    <w:basedOn w:val="Normal"/>
    <w:uiPriority w:val="34"/>
    <w:qFormat/>
    <w:rsid w:val="001A2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7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im Jutha</dc:creator>
  <cp:keywords/>
  <dc:description/>
  <cp:lastModifiedBy>Rahim Jutha</cp:lastModifiedBy>
  <cp:revision>11</cp:revision>
  <dcterms:created xsi:type="dcterms:W3CDTF">2020-03-09T23:09:00Z</dcterms:created>
  <dcterms:modified xsi:type="dcterms:W3CDTF">2020-03-11T21:36:00Z</dcterms:modified>
</cp:coreProperties>
</file>